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b3bf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6d5aa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9138d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9f24cff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